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java 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Html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 xml:space="preserve">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1)it is used to divide content easily styled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 position: relative places an element relative to its current position without changing the layout around it, whereas position: absolute places an element</w:t>
      </w:r>
      <w:r>
        <w:rPr>
          <w:rFonts w:hint="default" w:ascii="Muli" w:hAnsi="Muli" w:eastAsia="Muli" w:cs="Muli"/>
          <w:sz w:val="24"/>
          <w:szCs w:val="24"/>
          <w:u w:val="single"/>
        </w:rPr>
        <w:t> relative to its parent's position and changing the layout around it.</w:t>
      </w: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to make the text or object decrease or increase their visibility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css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expo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code the app,export it,share it</w:t>
      </w:r>
      <w:bookmarkStart w:id="0" w:name="_GoBack"/>
      <w:bookmarkEnd w:id="0"/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it renders and reads all the code and executes i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it let you describe what you want to see on the screen. 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react native,etc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ul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60F32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9</TotalTime>
  <ScaleCrop>false</ScaleCrop>
  <LinksUpToDate>false</LinksUpToDate>
  <CharactersWithSpaces>1061</CharactersWithSpaces>
  <Application>WPS Office_11.2.0.1023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05:46:00Z</dcterms:created>
  <dc:creator>shann</dc:creator>
  <cp:lastModifiedBy>shann</cp:lastModifiedBy>
  <dcterms:modified xsi:type="dcterms:W3CDTF">2021-09-19T07:41:0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33</vt:lpwstr>
  </property>
</Properties>
</file>